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1D9E8" w14:textId="77777777" w:rsidR="007A4FA0" w:rsidRDefault="007A4FA0" w:rsidP="007A4FA0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b/>
          <w:bCs/>
          <w:sz w:val="22"/>
          <w:szCs w:val="22"/>
        </w:rPr>
        <w:t>RLL Project - group 8 (14/10/2022)</w:t>
      </w:r>
    </w:p>
    <w:p w14:paraId="16313994" w14:textId="77777777" w:rsidR="007A4FA0" w:rsidRDefault="007A4FA0" w:rsidP="007A4FA0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b/>
          <w:bCs/>
          <w:sz w:val="22"/>
          <w:szCs w:val="22"/>
        </w:rPr>
        <w:t>Phase 1: Database schema</w:t>
      </w:r>
    </w:p>
    <w:p w14:paraId="797AA141" w14:textId="77777777" w:rsidR="007A4FA0" w:rsidRDefault="007A4FA0" w:rsidP="007A4FA0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b/>
          <w:bCs/>
          <w:sz w:val="22"/>
          <w:szCs w:val="22"/>
        </w:rPr>
        <w:t>14/10/2022</w:t>
      </w:r>
    </w:p>
    <w:p w14:paraId="70893E2F" w14:textId="77777777" w:rsidR="007A4FA0" w:rsidRDefault="007A4FA0" w:rsidP="007A4FA0">
      <w:pPr>
        <w:pStyle w:val="NormalWeb"/>
        <w:numPr>
          <w:ilvl w:val="0"/>
          <w:numId w:val="1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Database (Swetha, Surya)</w:t>
      </w:r>
    </w:p>
    <w:p w14:paraId="5C238FC7" w14:textId="77777777" w:rsidR="007A4FA0" w:rsidRDefault="007A4FA0" w:rsidP="007A4FA0">
      <w:pPr>
        <w:pStyle w:val="NormalWeb"/>
        <w:numPr>
          <w:ilvl w:val="0"/>
          <w:numId w:val="2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Login and signup</w:t>
      </w:r>
    </w:p>
    <w:p w14:paraId="5B4FA520" w14:textId="77777777" w:rsidR="007A4FA0" w:rsidRDefault="007A4FA0" w:rsidP="007A4FA0">
      <w:pPr>
        <w:pStyle w:val="NormalWeb"/>
        <w:numPr>
          <w:ilvl w:val="1"/>
          <w:numId w:val="2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Email Id</w:t>
      </w:r>
    </w:p>
    <w:p w14:paraId="197EA2AE" w14:textId="77777777" w:rsidR="007A4FA0" w:rsidRDefault="007A4FA0" w:rsidP="007A4FA0">
      <w:pPr>
        <w:pStyle w:val="NormalWeb"/>
        <w:numPr>
          <w:ilvl w:val="1"/>
          <w:numId w:val="2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Password</w:t>
      </w:r>
    </w:p>
    <w:p w14:paraId="2A33AFD3" w14:textId="77777777" w:rsidR="007A4FA0" w:rsidRDefault="007A4FA0" w:rsidP="007A4FA0">
      <w:pPr>
        <w:pStyle w:val="NormalWeb"/>
        <w:numPr>
          <w:ilvl w:val="1"/>
          <w:numId w:val="2"/>
        </w:numPr>
        <w:rPr>
          <w:rFonts w:ascii="Segoe UI" w:hAnsi="Segoe UI" w:cs="Segoe UI"/>
          <w:sz w:val="22"/>
          <w:szCs w:val="22"/>
        </w:rPr>
      </w:pPr>
      <w:proofErr w:type="spellStart"/>
      <w:proofErr w:type="gramStart"/>
      <w:r>
        <w:rPr>
          <w:rFonts w:ascii="Segoe UI" w:hAnsi="Segoe UI" w:cs="Segoe UI"/>
          <w:b/>
          <w:bCs/>
          <w:sz w:val="22"/>
          <w:szCs w:val="22"/>
        </w:rPr>
        <w:t>typeOfuser</w:t>
      </w:r>
      <w:proofErr w:type="spellEnd"/>
      <w:r>
        <w:rPr>
          <w:rFonts w:ascii="Segoe UI" w:hAnsi="Segoe UI" w:cs="Segoe UI"/>
          <w:b/>
          <w:bCs/>
          <w:sz w:val="22"/>
          <w:szCs w:val="22"/>
        </w:rPr>
        <w:t>(</w:t>
      </w:r>
      <w:proofErr w:type="gramEnd"/>
      <w:r>
        <w:rPr>
          <w:rFonts w:ascii="Segoe UI" w:hAnsi="Segoe UI" w:cs="Segoe UI"/>
          <w:b/>
          <w:bCs/>
          <w:sz w:val="22"/>
          <w:szCs w:val="22"/>
        </w:rPr>
        <w:t>manager, admin(only one), user/customer engineer)</w:t>
      </w:r>
    </w:p>
    <w:p w14:paraId="1BECF77D" w14:textId="77777777" w:rsidR="007A4FA0" w:rsidRDefault="007A4FA0" w:rsidP="007A4FA0">
      <w:pPr>
        <w:pStyle w:val="NormalWeb"/>
        <w:numPr>
          <w:ilvl w:val="0"/>
          <w:numId w:val="2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 xml:space="preserve">Feedback (feedback id, </w:t>
      </w:r>
      <w:proofErr w:type="spellStart"/>
      <w:proofErr w:type="gramStart"/>
      <w:r>
        <w:rPr>
          <w:rFonts w:ascii="Segoe UI" w:hAnsi="Segoe UI" w:cs="Segoe UI"/>
          <w:b/>
          <w:bCs/>
          <w:sz w:val="22"/>
          <w:szCs w:val="22"/>
        </w:rPr>
        <w:t>complaintid,feedback</w:t>
      </w:r>
      <w:proofErr w:type="spellEnd"/>
      <w:proofErr w:type="gramEnd"/>
      <w:r>
        <w:rPr>
          <w:rFonts w:ascii="Segoe UI" w:hAnsi="Segoe UI" w:cs="Segoe UI"/>
          <w:b/>
          <w:bCs/>
          <w:sz w:val="22"/>
          <w:szCs w:val="22"/>
        </w:rPr>
        <w:t>)</w:t>
      </w:r>
    </w:p>
    <w:p w14:paraId="6CDF34F9" w14:textId="77777777" w:rsidR="007A4FA0" w:rsidRDefault="007A4FA0" w:rsidP="007A4FA0">
      <w:pPr>
        <w:pStyle w:val="NormalWeb"/>
        <w:numPr>
          <w:ilvl w:val="0"/>
          <w:numId w:val="2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 xml:space="preserve">Complaints (complaint id, </w:t>
      </w:r>
      <w:proofErr w:type="spellStart"/>
      <w:r>
        <w:rPr>
          <w:rFonts w:ascii="Segoe UI" w:hAnsi="Segoe UI" w:cs="Segoe UI"/>
          <w:b/>
          <w:bCs/>
          <w:sz w:val="22"/>
          <w:szCs w:val="22"/>
        </w:rPr>
        <w:t>emailid</w:t>
      </w:r>
      <w:proofErr w:type="spellEnd"/>
      <w:r>
        <w:rPr>
          <w:rFonts w:ascii="Segoe UI" w:hAnsi="Segoe UI" w:cs="Segoe UI"/>
          <w:b/>
          <w:bCs/>
          <w:sz w:val="22"/>
          <w:szCs w:val="22"/>
        </w:rPr>
        <w:t xml:space="preserve">, name, </w:t>
      </w:r>
      <w:proofErr w:type="gramStart"/>
      <w:r>
        <w:rPr>
          <w:rFonts w:ascii="Segoe UI" w:hAnsi="Segoe UI" w:cs="Segoe UI"/>
          <w:b/>
          <w:bCs/>
          <w:sz w:val="22"/>
          <w:szCs w:val="22"/>
        </w:rPr>
        <w:t>address(</w:t>
      </w:r>
      <w:proofErr w:type="gramEnd"/>
      <w:r>
        <w:rPr>
          <w:rFonts w:ascii="Segoe UI" w:hAnsi="Segoe UI" w:cs="Segoe UI"/>
          <w:b/>
          <w:bCs/>
          <w:sz w:val="22"/>
          <w:szCs w:val="22"/>
        </w:rPr>
        <w:t xml:space="preserve">include pin), mobile, type of problem, concerns, status) </w:t>
      </w:r>
    </w:p>
    <w:p w14:paraId="4A0027FF" w14:textId="77777777" w:rsidR="007A4FA0" w:rsidRDefault="007A4FA0" w:rsidP="007A4FA0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b/>
          <w:bCs/>
          <w:sz w:val="22"/>
          <w:szCs w:val="22"/>
        </w:rPr>
        <w:t>Phase 2: (Frontend)</w:t>
      </w:r>
    </w:p>
    <w:p w14:paraId="030B3F14" w14:textId="77777777" w:rsidR="007A4FA0" w:rsidRDefault="007A4FA0" w:rsidP="007A4FA0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b/>
          <w:bCs/>
          <w:sz w:val="22"/>
          <w:szCs w:val="22"/>
        </w:rPr>
        <w:t>14/10/2022</w:t>
      </w:r>
    </w:p>
    <w:p w14:paraId="617F82C8" w14:textId="77777777" w:rsidR="007A4FA0" w:rsidRDefault="007A4FA0" w:rsidP="007A4FA0">
      <w:pPr>
        <w:pStyle w:val="NormalWeb"/>
        <w:numPr>
          <w:ilvl w:val="0"/>
          <w:numId w:val="3"/>
        </w:numPr>
        <w:rPr>
          <w:rFonts w:ascii="Segoe UI" w:hAnsi="Segoe UI" w:cs="Segoe UI"/>
          <w:sz w:val="22"/>
          <w:szCs w:val="22"/>
        </w:rPr>
      </w:pPr>
      <w:proofErr w:type="gramStart"/>
      <w:r>
        <w:rPr>
          <w:rFonts w:ascii="Segoe UI" w:hAnsi="Segoe UI" w:cs="Segoe UI"/>
          <w:b/>
          <w:bCs/>
          <w:sz w:val="22"/>
          <w:szCs w:val="22"/>
        </w:rPr>
        <w:t>Login :</w:t>
      </w:r>
      <w:proofErr w:type="gramEnd"/>
      <w:r>
        <w:rPr>
          <w:rFonts w:ascii="Segoe UI" w:hAnsi="Segoe UI" w:cs="Segoe UI"/>
          <w:b/>
          <w:bCs/>
          <w:sz w:val="22"/>
          <w:szCs w:val="22"/>
        </w:rPr>
        <w:t xml:space="preserve"> (</w:t>
      </w:r>
      <w:proofErr w:type="spellStart"/>
      <w:r>
        <w:rPr>
          <w:rFonts w:ascii="Segoe UI" w:hAnsi="Segoe UI" w:cs="Segoe UI"/>
          <w:b/>
          <w:bCs/>
          <w:sz w:val="22"/>
          <w:szCs w:val="22"/>
        </w:rPr>
        <w:t>Vethamathura</w:t>
      </w:r>
      <w:proofErr w:type="spellEnd"/>
      <w:r>
        <w:rPr>
          <w:rFonts w:ascii="Segoe UI" w:hAnsi="Segoe UI" w:cs="Segoe UI"/>
          <w:b/>
          <w:bCs/>
          <w:sz w:val="22"/>
          <w:szCs w:val="22"/>
        </w:rPr>
        <w:t>)</w:t>
      </w:r>
    </w:p>
    <w:p w14:paraId="73C92C6A" w14:textId="77777777" w:rsidR="007A4FA0" w:rsidRDefault="007A4FA0" w:rsidP="007A4FA0">
      <w:pPr>
        <w:pStyle w:val="NormalWeb"/>
        <w:numPr>
          <w:ilvl w:val="0"/>
          <w:numId w:val="3"/>
        </w:numPr>
        <w:rPr>
          <w:rFonts w:ascii="Segoe UI" w:hAnsi="Segoe UI" w:cs="Segoe UI"/>
          <w:sz w:val="22"/>
          <w:szCs w:val="22"/>
        </w:rPr>
      </w:pPr>
      <w:proofErr w:type="spellStart"/>
      <w:proofErr w:type="gramStart"/>
      <w:r>
        <w:rPr>
          <w:rFonts w:ascii="Segoe UI" w:hAnsi="Segoe UI" w:cs="Segoe UI"/>
          <w:b/>
          <w:bCs/>
          <w:sz w:val="22"/>
          <w:szCs w:val="22"/>
        </w:rPr>
        <w:t>signUp</w:t>
      </w:r>
      <w:proofErr w:type="spellEnd"/>
      <w:r>
        <w:rPr>
          <w:rFonts w:ascii="Segoe UI" w:hAnsi="Segoe UI" w:cs="Segoe UI"/>
          <w:b/>
          <w:bCs/>
          <w:sz w:val="22"/>
          <w:szCs w:val="22"/>
        </w:rPr>
        <w:t xml:space="preserve"> :</w:t>
      </w:r>
      <w:proofErr w:type="gramEnd"/>
      <w:r>
        <w:rPr>
          <w:rFonts w:ascii="Segoe UI" w:hAnsi="Segoe UI" w:cs="Segoe UI"/>
          <w:b/>
          <w:bCs/>
          <w:sz w:val="22"/>
          <w:szCs w:val="22"/>
        </w:rPr>
        <w:t xml:space="preserve"> (Shravan)</w:t>
      </w:r>
    </w:p>
    <w:p w14:paraId="07B9D5B9" w14:textId="77777777" w:rsidR="007A4FA0" w:rsidRDefault="007A4FA0" w:rsidP="007A4FA0">
      <w:pPr>
        <w:pStyle w:val="NormalWeb"/>
        <w:numPr>
          <w:ilvl w:val="0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Admin: (</w:t>
      </w:r>
      <w:proofErr w:type="spellStart"/>
      <w:r>
        <w:rPr>
          <w:rFonts w:ascii="Segoe UI" w:hAnsi="Segoe UI" w:cs="Segoe UI"/>
          <w:b/>
          <w:bCs/>
          <w:sz w:val="22"/>
          <w:szCs w:val="22"/>
        </w:rPr>
        <w:t>Saveri</w:t>
      </w:r>
      <w:proofErr w:type="spellEnd"/>
      <w:r>
        <w:rPr>
          <w:rFonts w:ascii="Segoe UI" w:hAnsi="Segoe UI" w:cs="Segoe UI"/>
          <w:b/>
          <w:bCs/>
          <w:sz w:val="22"/>
          <w:szCs w:val="22"/>
        </w:rPr>
        <w:t>)</w:t>
      </w:r>
    </w:p>
    <w:p w14:paraId="7F48CD61" w14:textId="77777777" w:rsidR="007A4FA0" w:rsidRDefault="007A4FA0" w:rsidP="007A4FA0">
      <w:pPr>
        <w:pStyle w:val="NormalWeb"/>
        <w:numPr>
          <w:ilvl w:val="1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Login or logout</w:t>
      </w:r>
    </w:p>
    <w:p w14:paraId="26FC04C4" w14:textId="77777777" w:rsidR="007A4FA0" w:rsidRDefault="007A4FA0" w:rsidP="007A4FA0">
      <w:pPr>
        <w:pStyle w:val="NormalWeb"/>
        <w:numPr>
          <w:ilvl w:val="1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 xml:space="preserve">View managers, customers and engineers. </w:t>
      </w:r>
    </w:p>
    <w:p w14:paraId="2D4F96DD" w14:textId="77777777" w:rsidR="007A4FA0" w:rsidRDefault="007A4FA0" w:rsidP="007A4FA0">
      <w:pPr>
        <w:pStyle w:val="NormalWeb"/>
        <w:numPr>
          <w:ilvl w:val="0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Manager: (Ganesh)</w:t>
      </w:r>
    </w:p>
    <w:p w14:paraId="615B76F2" w14:textId="77777777" w:rsidR="007A4FA0" w:rsidRDefault="007A4FA0" w:rsidP="007A4FA0">
      <w:pPr>
        <w:pStyle w:val="NormalWeb"/>
        <w:numPr>
          <w:ilvl w:val="1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Login and logout</w:t>
      </w:r>
    </w:p>
    <w:p w14:paraId="0CEF19E1" w14:textId="77777777" w:rsidR="007A4FA0" w:rsidRDefault="007A4FA0" w:rsidP="007A4FA0">
      <w:pPr>
        <w:pStyle w:val="NormalWeb"/>
        <w:numPr>
          <w:ilvl w:val="1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View all complaints</w:t>
      </w:r>
    </w:p>
    <w:p w14:paraId="4BC078CC" w14:textId="77777777" w:rsidR="007A4FA0" w:rsidRDefault="007A4FA0" w:rsidP="007A4FA0">
      <w:pPr>
        <w:pStyle w:val="NormalWeb"/>
        <w:numPr>
          <w:ilvl w:val="1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Assign complaints to engineers</w:t>
      </w:r>
    </w:p>
    <w:p w14:paraId="31E6FC75" w14:textId="77777777" w:rsidR="007A4FA0" w:rsidRDefault="007A4FA0" w:rsidP="007A4FA0">
      <w:pPr>
        <w:pStyle w:val="NormalWeb"/>
        <w:numPr>
          <w:ilvl w:val="1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View feedback</w:t>
      </w:r>
    </w:p>
    <w:p w14:paraId="056FDFE3" w14:textId="77777777" w:rsidR="007A4FA0" w:rsidRDefault="007A4FA0" w:rsidP="007A4FA0">
      <w:pPr>
        <w:pStyle w:val="NormalWeb"/>
        <w:numPr>
          <w:ilvl w:val="0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Engineer: (Priya)</w:t>
      </w:r>
    </w:p>
    <w:p w14:paraId="2FECB09A" w14:textId="77777777" w:rsidR="007A4FA0" w:rsidRDefault="007A4FA0" w:rsidP="007A4FA0">
      <w:pPr>
        <w:pStyle w:val="NormalWeb"/>
        <w:numPr>
          <w:ilvl w:val="1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Login logout</w:t>
      </w:r>
    </w:p>
    <w:p w14:paraId="263FD312" w14:textId="77777777" w:rsidR="007A4FA0" w:rsidRDefault="007A4FA0" w:rsidP="007A4FA0">
      <w:pPr>
        <w:pStyle w:val="NormalWeb"/>
        <w:numPr>
          <w:ilvl w:val="1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View all assigned complaints</w:t>
      </w:r>
    </w:p>
    <w:p w14:paraId="79912C2F" w14:textId="77777777" w:rsidR="007A4FA0" w:rsidRDefault="007A4FA0" w:rsidP="007A4FA0">
      <w:pPr>
        <w:pStyle w:val="NormalWeb"/>
        <w:numPr>
          <w:ilvl w:val="1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Assign new status of complaint</w:t>
      </w:r>
    </w:p>
    <w:p w14:paraId="5158EE53" w14:textId="77777777" w:rsidR="007A4FA0" w:rsidRDefault="007A4FA0" w:rsidP="007A4FA0">
      <w:pPr>
        <w:pStyle w:val="NormalWeb"/>
        <w:numPr>
          <w:ilvl w:val="1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View customer feedback</w:t>
      </w:r>
    </w:p>
    <w:p w14:paraId="5BBBCBAE" w14:textId="77777777" w:rsidR="007A4FA0" w:rsidRDefault="007A4FA0" w:rsidP="007A4FA0">
      <w:pPr>
        <w:pStyle w:val="NormalWeb"/>
        <w:numPr>
          <w:ilvl w:val="0"/>
          <w:numId w:val="3"/>
        </w:numPr>
        <w:rPr>
          <w:rFonts w:ascii="Segoe UI" w:hAnsi="Segoe UI" w:cs="Segoe UI"/>
          <w:sz w:val="22"/>
          <w:szCs w:val="22"/>
        </w:rPr>
      </w:pPr>
      <w:proofErr w:type="gramStart"/>
      <w:r>
        <w:rPr>
          <w:rFonts w:ascii="Segoe UI" w:hAnsi="Segoe UI" w:cs="Segoe UI"/>
          <w:b/>
          <w:bCs/>
          <w:sz w:val="22"/>
          <w:szCs w:val="22"/>
        </w:rPr>
        <w:t>Customer(</w:t>
      </w:r>
      <w:proofErr w:type="spellStart"/>
      <w:proofErr w:type="gramEnd"/>
      <w:r>
        <w:rPr>
          <w:rFonts w:ascii="Segoe UI" w:hAnsi="Segoe UI" w:cs="Segoe UI"/>
          <w:b/>
          <w:bCs/>
          <w:sz w:val="22"/>
          <w:szCs w:val="22"/>
        </w:rPr>
        <w:t>Thameem,Yuvraj</w:t>
      </w:r>
      <w:proofErr w:type="spellEnd"/>
      <w:r>
        <w:rPr>
          <w:rFonts w:ascii="Segoe UI" w:hAnsi="Segoe UI" w:cs="Segoe UI"/>
          <w:b/>
          <w:bCs/>
          <w:sz w:val="22"/>
          <w:szCs w:val="22"/>
        </w:rPr>
        <w:t>)</w:t>
      </w:r>
    </w:p>
    <w:p w14:paraId="4E81B0C5" w14:textId="77777777" w:rsidR="007A4FA0" w:rsidRDefault="007A4FA0" w:rsidP="007A4FA0">
      <w:pPr>
        <w:pStyle w:val="NormalWeb"/>
        <w:numPr>
          <w:ilvl w:val="1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Login or login</w:t>
      </w:r>
    </w:p>
    <w:p w14:paraId="6067583F" w14:textId="77777777" w:rsidR="007A4FA0" w:rsidRDefault="007A4FA0" w:rsidP="007A4FA0">
      <w:pPr>
        <w:pStyle w:val="NormalWeb"/>
        <w:numPr>
          <w:ilvl w:val="1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 xml:space="preserve">View </w:t>
      </w:r>
      <w:proofErr w:type="gramStart"/>
      <w:r>
        <w:rPr>
          <w:rFonts w:ascii="Segoe UI" w:hAnsi="Segoe UI" w:cs="Segoe UI"/>
          <w:b/>
          <w:bCs/>
          <w:sz w:val="22"/>
          <w:szCs w:val="22"/>
        </w:rPr>
        <w:t>it’s</w:t>
      </w:r>
      <w:proofErr w:type="gramEnd"/>
      <w:r>
        <w:rPr>
          <w:rFonts w:ascii="Segoe UI" w:hAnsi="Segoe UI" w:cs="Segoe UI"/>
          <w:b/>
          <w:bCs/>
          <w:sz w:val="22"/>
          <w:szCs w:val="22"/>
        </w:rPr>
        <w:t xml:space="preserve"> complaints</w:t>
      </w:r>
    </w:p>
    <w:p w14:paraId="77B14B31" w14:textId="77777777" w:rsidR="007A4FA0" w:rsidRDefault="007A4FA0" w:rsidP="007A4FA0">
      <w:pPr>
        <w:pStyle w:val="NormalWeb"/>
        <w:numPr>
          <w:ilvl w:val="1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Customer can give feedback</w:t>
      </w:r>
    </w:p>
    <w:p w14:paraId="679E7CA0" w14:textId="77777777" w:rsidR="007A4FA0" w:rsidRDefault="007A4FA0" w:rsidP="007A4FA0">
      <w:pPr>
        <w:pStyle w:val="NormalWeb"/>
        <w:numPr>
          <w:ilvl w:val="1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Raise a complaint</w:t>
      </w:r>
    </w:p>
    <w:p w14:paraId="462000A2" w14:textId="77777777" w:rsidR="007A4FA0" w:rsidRDefault="007A4FA0" w:rsidP="007A4FA0">
      <w:pPr>
        <w:pStyle w:val="NormalWeb"/>
        <w:numPr>
          <w:ilvl w:val="1"/>
          <w:numId w:val="3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Raise a ticket on the complaint</w:t>
      </w:r>
    </w:p>
    <w:p w14:paraId="54C52004" w14:textId="77777777" w:rsidR="007A4FA0" w:rsidRDefault="007A4FA0" w:rsidP="007A4FA0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b/>
          <w:bCs/>
          <w:sz w:val="22"/>
          <w:szCs w:val="22"/>
        </w:rPr>
        <w:t>Phase 3: (backend)</w:t>
      </w:r>
    </w:p>
    <w:p w14:paraId="296A1923" w14:textId="77777777" w:rsidR="007A4FA0" w:rsidRDefault="007A4FA0" w:rsidP="007A4FA0">
      <w:pPr>
        <w:pStyle w:val="NormalWeb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b/>
          <w:bCs/>
          <w:sz w:val="22"/>
          <w:szCs w:val="22"/>
        </w:rPr>
        <w:t>Phase 4: (testing)</w:t>
      </w:r>
    </w:p>
    <w:p w14:paraId="572502D8" w14:textId="0950F565" w:rsidR="007441D4" w:rsidRDefault="007A4FA0"/>
    <w:sectPr w:rsidR="007441D4" w:rsidSect="007D75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130DD"/>
    <w:multiLevelType w:val="multilevel"/>
    <w:tmpl w:val="A7C493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EF7ED2"/>
    <w:multiLevelType w:val="multilevel"/>
    <w:tmpl w:val="2D1CD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EA86C98"/>
    <w:multiLevelType w:val="multilevel"/>
    <w:tmpl w:val="C31A3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6658117">
    <w:abstractNumId w:val="0"/>
  </w:num>
  <w:num w:numId="2" w16cid:durableId="1885485458">
    <w:abstractNumId w:val="2"/>
  </w:num>
  <w:num w:numId="3" w16cid:durableId="13733849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tDC1sDQzNDA1MTZQ0lEKTi0uzszPAykwrAUAHCLN+SwAAAA="/>
  </w:docVars>
  <w:rsids>
    <w:rsidRoot w:val="00B549D9"/>
    <w:rsid w:val="0003286A"/>
    <w:rsid w:val="001B123E"/>
    <w:rsid w:val="007A4FA0"/>
    <w:rsid w:val="007D747D"/>
    <w:rsid w:val="007D7596"/>
    <w:rsid w:val="00892676"/>
    <w:rsid w:val="00B549D9"/>
    <w:rsid w:val="00C61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E45C0"/>
  <w15:chartTrackingRefBased/>
  <w15:docId w15:val="{F43086A9-5145-4C4D-A780-713601B55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A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22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 Vasa</dc:creator>
  <cp:keywords/>
  <dc:description/>
  <cp:lastModifiedBy>Priya Vasa</cp:lastModifiedBy>
  <cp:revision>3</cp:revision>
  <dcterms:created xsi:type="dcterms:W3CDTF">2022-10-14T05:23:00Z</dcterms:created>
  <dcterms:modified xsi:type="dcterms:W3CDTF">2022-10-14T06:05:00Z</dcterms:modified>
</cp:coreProperties>
</file>